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FB67B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46D37AF9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 xml:space="preserve">Water </w:t>
      </w:r>
      <w:r w:rsidR="008108F6">
        <w:rPr>
          <w:rFonts w:ascii="Times New Roman" w:hAnsi="Times New Roman" w:cs="Times New Roman"/>
          <w:i/>
          <w:iCs/>
          <w:sz w:val="36"/>
          <w:szCs w:val="36"/>
        </w:rPr>
        <w:t>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DE5F17A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8BCB6D">
                <wp:simplePos x="0" y="0"/>
                <wp:positionH relativeFrom="margin">
                  <wp:posOffset>80644</wp:posOffset>
                </wp:positionH>
                <wp:positionV relativeFrom="page">
                  <wp:posOffset>30467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39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09afs3wAAAAkBAAAPAAAAZHJzL2Rvd25yZXYu&#10;eG1sTI9BTsMwEEX3SNzBGiQ2VetQKG1CnAoFAWIDauAATjLEAXscxW4bOD3DCpZf8/XnvXw7OSsO&#10;OIbek4KLRQICqfFtT52Ct9f7+QZEiJpabT2hgi8MsC1OT3Kdtf5IOzxUsRM8QiHTCkyMQyZlaAw6&#10;HRZ+QOLbux+djhzHTrajPvK4s3KZJNfS6Z74g9EDlgabz2rvFAwmmJfZt30uZw9PZSj7u8eq/lDq&#10;/Gy6vQERcYp/ZfjFZ3QomKn2e2qDsJyXa24quFqnrMCFzYrdagWryzQFWeTyv0Hx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T1p+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1D2082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B67B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E9EA4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798454FA" w14:textId="37150F5B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4BCEF68" w14:textId="3DFAE209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BF601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D431F5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108F6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E4211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5</w:t>
            </w:r>
          </w:p>
        </w:tc>
        <w:tc>
          <w:tcPr>
            <w:tcW w:w="5870" w:type="dxa"/>
          </w:tcPr>
          <w:p w14:paraId="57F7AEC4" w14:textId="15498F2F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II, IV &amp; V </w:t>
            </w:r>
          </w:p>
        </w:tc>
        <w:tc>
          <w:tcPr>
            <w:tcW w:w="1313" w:type="dxa"/>
          </w:tcPr>
          <w:p w14:paraId="53F87D94" w14:textId="5AD8B55A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D7963B0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9EF1D72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003DC27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EB15AD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1A1D6EA0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4757A99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41507D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2DB53E53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23EB0762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A7B8C7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36CF389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5B8C791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108F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29B90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46 or</w:t>
            </w:r>
          </w:p>
          <w:p w14:paraId="39141659" w14:textId="66AC5F6A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D0AFB8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</w:rPr>
              <w:t>Biodiversity or</w:t>
            </w:r>
          </w:p>
          <w:p w14:paraId="52AA2F38" w14:textId="2960CCB4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Conservation Biology</w:t>
            </w:r>
          </w:p>
        </w:tc>
        <w:tc>
          <w:tcPr>
            <w:tcW w:w="1313" w:type="dxa"/>
          </w:tcPr>
          <w:p w14:paraId="65E25DD8" w14:textId="0667DF8B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B0833B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A41491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82BDC1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DBB32D5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9</w:t>
            </w:r>
          </w:p>
        </w:tc>
        <w:tc>
          <w:tcPr>
            <w:tcW w:w="5870" w:type="dxa"/>
          </w:tcPr>
          <w:p w14:paraId="5132DCF8" w14:textId="760B7096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2753F63B" w14:textId="6B02C9B8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8A5FC8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0B8B04D1" w14:textId="6CDAEC88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6F448D68" w14:textId="2155687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26C178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2548ED7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59DE1595" w14:textId="25D3D28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9CC5A" w14:textId="77777777" w:rsidR="0075705D" w:rsidRDefault="0075705D" w:rsidP="00DF2F19">
      <w:pPr>
        <w:spacing w:after="0" w:line="240" w:lineRule="auto"/>
      </w:pPr>
      <w:r>
        <w:separator/>
      </w:r>
    </w:p>
  </w:endnote>
  <w:endnote w:type="continuationSeparator" w:id="0">
    <w:p w14:paraId="22D81433" w14:textId="77777777" w:rsidR="0075705D" w:rsidRDefault="0075705D" w:rsidP="00DF2F19">
      <w:pPr>
        <w:spacing w:after="0" w:line="240" w:lineRule="auto"/>
      </w:pPr>
      <w:r>
        <w:continuationSeparator/>
      </w:r>
    </w:p>
  </w:endnote>
  <w:endnote w:type="continuationNotice" w:id="1">
    <w:p w14:paraId="47B863D5" w14:textId="77777777" w:rsidR="0075705D" w:rsidRDefault="007570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3239E" w14:textId="77777777" w:rsidR="0075705D" w:rsidRDefault="0075705D" w:rsidP="00DF2F19">
      <w:pPr>
        <w:spacing w:after="0" w:line="240" w:lineRule="auto"/>
      </w:pPr>
      <w:r>
        <w:separator/>
      </w:r>
    </w:p>
  </w:footnote>
  <w:footnote w:type="continuationSeparator" w:id="0">
    <w:p w14:paraId="15E2A585" w14:textId="77777777" w:rsidR="0075705D" w:rsidRDefault="0075705D" w:rsidP="00DF2F19">
      <w:pPr>
        <w:spacing w:after="0" w:line="240" w:lineRule="auto"/>
      </w:pPr>
      <w:r>
        <w:continuationSeparator/>
      </w:r>
    </w:p>
  </w:footnote>
  <w:footnote w:type="continuationNotice" w:id="1">
    <w:p w14:paraId="6E0ECC21" w14:textId="77777777" w:rsidR="0075705D" w:rsidRDefault="007570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A0CD3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05D"/>
    <w:rsid w:val="0079066E"/>
    <w:rsid w:val="00793168"/>
    <w:rsid w:val="00796896"/>
    <w:rsid w:val="00797A06"/>
    <w:rsid w:val="007B6AAC"/>
    <w:rsid w:val="007B70DE"/>
    <w:rsid w:val="007C6CE9"/>
    <w:rsid w:val="007D3593"/>
    <w:rsid w:val="007E2BD7"/>
    <w:rsid w:val="007E71AF"/>
    <w:rsid w:val="007F49E8"/>
    <w:rsid w:val="00801E0D"/>
    <w:rsid w:val="00807A5C"/>
    <w:rsid w:val="008108F6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60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77274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2</Words>
  <Characters>2603</Characters>
  <Application>Microsoft Office Word</Application>
  <DocSecurity>0</DocSecurity>
  <Lines>16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Treatment_AS</dc:title>
  <dc:subject/>
  <dc:creator>Rhonda Nishimoto</dc:creator>
  <cp:keywords/>
  <dc:description/>
  <cp:lastModifiedBy>Rhonda Nishimoto</cp:lastModifiedBy>
  <cp:revision>5</cp:revision>
  <dcterms:created xsi:type="dcterms:W3CDTF">2021-02-19T17:44:00Z</dcterms:created>
  <dcterms:modified xsi:type="dcterms:W3CDTF">2021-03-0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